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B2467" w14:textId="1AE996F8" w:rsidR="007467EB" w:rsidRDefault="00CC35DC" w:rsidP="007467EB">
      <w:pPr>
        <w:pStyle w:val="1"/>
        <w:jc w:val="center"/>
      </w:pPr>
      <w:r>
        <w:rPr>
          <w:rFonts w:hint="eastAsia"/>
        </w:rPr>
        <w:t>编程作业</w:t>
      </w:r>
      <w:r w:rsidR="00315037">
        <w:t xml:space="preserve"> </w:t>
      </w:r>
      <w:r w:rsidR="00315037">
        <w:rPr>
          <w:rFonts w:hint="eastAsia"/>
        </w:rPr>
        <w:t>第6讲</w:t>
      </w:r>
      <w:r w:rsidR="007467EB">
        <w:rPr>
          <w:rFonts w:hint="eastAsia"/>
        </w:rPr>
        <w:t>：</w:t>
      </w:r>
      <w:r w:rsidR="00C40AAC" w:rsidRPr="00C40AAC">
        <w:t>MP</w:t>
      </w:r>
      <w:r w:rsidR="002C0A51">
        <w:rPr>
          <w:rFonts w:hint="eastAsia"/>
        </w:rPr>
        <w:t>I</w:t>
      </w:r>
      <w:r w:rsidR="001D4675">
        <w:t xml:space="preserve"> </w:t>
      </w:r>
      <w:r w:rsidR="001D4675">
        <w:rPr>
          <w:rFonts w:hint="eastAsia"/>
        </w:rPr>
        <w:t>编程练习</w:t>
      </w:r>
    </w:p>
    <w:p w14:paraId="4BD043DB" w14:textId="77777777" w:rsidR="00954E6E" w:rsidRDefault="00954E6E" w:rsidP="00954E6E">
      <w:pPr>
        <w:pStyle w:val="a3"/>
        <w:snapToGrid w:val="0"/>
        <w:ind w:left="360" w:firstLineChars="0" w:firstLine="0"/>
        <w:rPr>
          <w:sz w:val="24"/>
          <w:szCs w:val="24"/>
        </w:rPr>
      </w:pPr>
    </w:p>
    <w:p w14:paraId="0FC80A7E" w14:textId="77777777" w:rsidR="00954E6E" w:rsidRDefault="00954E6E" w:rsidP="001D4675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实现</w:t>
      </w:r>
      <w:r w:rsidR="002C0A51">
        <w:rPr>
          <w:rFonts w:hint="eastAsia"/>
          <w:sz w:val="24"/>
          <w:szCs w:val="24"/>
        </w:rPr>
        <w:t>第5章</w:t>
      </w:r>
      <w:r>
        <w:rPr>
          <w:rFonts w:hint="eastAsia"/>
          <w:sz w:val="24"/>
          <w:szCs w:val="24"/>
        </w:rPr>
        <w:t>课件中的梯形积分法的</w:t>
      </w:r>
      <w:r w:rsidR="002C0A51">
        <w:rPr>
          <w:rFonts w:hint="eastAsia"/>
          <w:sz w:val="24"/>
          <w:szCs w:val="24"/>
        </w:rPr>
        <w:t>MPI编程</w:t>
      </w:r>
      <w:r w:rsidR="00552EDE">
        <w:rPr>
          <w:rFonts w:hint="eastAsia"/>
          <w:sz w:val="24"/>
          <w:szCs w:val="24"/>
        </w:rPr>
        <w:t>熟悉并掌握MP</w:t>
      </w:r>
      <w:r w:rsidR="002C0A51">
        <w:rPr>
          <w:rFonts w:hint="eastAsia"/>
          <w:sz w:val="24"/>
          <w:szCs w:val="24"/>
        </w:rPr>
        <w:t>I</w:t>
      </w:r>
      <w:r w:rsidR="00552EDE">
        <w:rPr>
          <w:rFonts w:hint="eastAsia"/>
          <w:sz w:val="24"/>
          <w:szCs w:val="24"/>
        </w:rPr>
        <w:t>编程方法</w:t>
      </w:r>
      <w:r w:rsidR="002C0A51">
        <w:rPr>
          <w:rFonts w:hint="eastAsia"/>
          <w:sz w:val="24"/>
          <w:szCs w:val="24"/>
        </w:rPr>
        <w:t>，规模自行设定，可探讨不同规模对不同实现方式的影响</w:t>
      </w:r>
      <w:r w:rsidR="00552EDE">
        <w:rPr>
          <w:rFonts w:hint="eastAsia"/>
          <w:sz w:val="24"/>
          <w:szCs w:val="24"/>
        </w:rPr>
        <w:t>。</w:t>
      </w:r>
    </w:p>
    <w:p w14:paraId="084746C3" w14:textId="77777777" w:rsidR="00954E6E" w:rsidRDefault="00954E6E" w:rsidP="00954E6E">
      <w:pPr>
        <w:pStyle w:val="a3"/>
        <w:snapToGrid w:val="0"/>
        <w:ind w:left="360" w:firstLineChars="0" w:firstLine="0"/>
        <w:rPr>
          <w:sz w:val="24"/>
          <w:szCs w:val="24"/>
        </w:rPr>
      </w:pPr>
    </w:p>
    <w:p w14:paraId="31726927" w14:textId="77777777" w:rsidR="001D4675" w:rsidRDefault="001D4675" w:rsidP="009F4EB5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 w:rsidRPr="002C0A51">
        <w:rPr>
          <w:rFonts w:hint="eastAsia"/>
          <w:sz w:val="24"/>
          <w:szCs w:val="24"/>
        </w:rPr>
        <w:t>对于课件中“多个数组排序”的任务不均衡案例进行</w:t>
      </w:r>
      <w:r w:rsidR="00C40AAC" w:rsidRPr="002C0A51">
        <w:rPr>
          <w:sz w:val="24"/>
          <w:szCs w:val="24"/>
        </w:rPr>
        <w:t>MP</w:t>
      </w:r>
      <w:r w:rsidR="002C0A51" w:rsidRPr="002C0A51">
        <w:rPr>
          <w:sz w:val="24"/>
          <w:szCs w:val="24"/>
        </w:rPr>
        <w:t>I</w:t>
      </w:r>
      <w:r w:rsidR="00C40AAC" w:rsidRPr="002C0A51">
        <w:rPr>
          <w:rFonts w:hint="eastAsia"/>
          <w:sz w:val="24"/>
          <w:szCs w:val="24"/>
        </w:rPr>
        <w:t>编程实现</w:t>
      </w:r>
      <w:r w:rsidR="002C0A51">
        <w:rPr>
          <w:rFonts w:hint="eastAsia"/>
          <w:sz w:val="24"/>
          <w:szCs w:val="24"/>
        </w:rPr>
        <w:t>，</w:t>
      </w:r>
      <w:r w:rsidRPr="002C0A51">
        <w:rPr>
          <w:rFonts w:hint="eastAsia"/>
          <w:sz w:val="24"/>
          <w:szCs w:val="24"/>
        </w:rPr>
        <w:t>规模可自己</w:t>
      </w:r>
      <w:r w:rsidR="002C0A51">
        <w:rPr>
          <w:rFonts w:hint="eastAsia"/>
          <w:sz w:val="24"/>
          <w:szCs w:val="24"/>
        </w:rPr>
        <w:t>设定、</w:t>
      </w:r>
      <w:r w:rsidRPr="002C0A51">
        <w:rPr>
          <w:rFonts w:hint="eastAsia"/>
          <w:sz w:val="24"/>
          <w:szCs w:val="24"/>
        </w:rPr>
        <w:t>调整。</w:t>
      </w:r>
    </w:p>
    <w:p w14:paraId="0D38CD7F" w14:textId="77777777" w:rsidR="002C0A51" w:rsidRPr="002C0A51" w:rsidRDefault="002C0A51" w:rsidP="002C0A51">
      <w:pPr>
        <w:snapToGrid w:val="0"/>
        <w:rPr>
          <w:sz w:val="24"/>
          <w:szCs w:val="24"/>
        </w:rPr>
      </w:pPr>
    </w:p>
    <w:p w14:paraId="573029D2" w14:textId="77777777" w:rsidR="002C0A51" w:rsidRDefault="0058516A" w:rsidP="00954E6E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 w:rsidRPr="002C0A51">
        <w:rPr>
          <w:rFonts w:hint="eastAsia"/>
          <w:sz w:val="24"/>
          <w:szCs w:val="24"/>
        </w:rPr>
        <w:t>附加：</w:t>
      </w:r>
      <w:r w:rsidR="001D4675" w:rsidRPr="00B71207">
        <w:rPr>
          <w:rFonts w:hint="eastAsia"/>
          <w:sz w:val="24"/>
          <w:szCs w:val="24"/>
        </w:rPr>
        <w:t>实现高斯消去法解线性方程组的</w:t>
      </w:r>
      <w:r w:rsidR="00C40AAC">
        <w:rPr>
          <w:rFonts w:hint="eastAsia"/>
          <w:sz w:val="24"/>
          <w:szCs w:val="24"/>
        </w:rPr>
        <w:t>MP</w:t>
      </w:r>
      <w:r w:rsidR="002C0A51">
        <w:rPr>
          <w:rFonts w:hint="eastAsia"/>
          <w:sz w:val="24"/>
          <w:szCs w:val="24"/>
        </w:rPr>
        <w:t>I</w:t>
      </w:r>
      <w:r w:rsidR="001D4675" w:rsidRPr="00B71207">
        <w:rPr>
          <w:rFonts w:hint="eastAsia"/>
          <w:sz w:val="24"/>
          <w:szCs w:val="24"/>
        </w:rPr>
        <w:t>编程</w:t>
      </w:r>
      <w:r w:rsidR="00954E6E">
        <w:rPr>
          <w:rFonts w:hint="eastAsia"/>
          <w:sz w:val="24"/>
          <w:szCs w:val="24"/>
        </w:rPr>
        <w:t>，</w:t>
      </w:r>
      <w:r w:rsidR="00954E6E" w:rsidRPr="00637D39">
        <w:rPr>
          <w:sz w:val="24"/>
          <w:szCs w:val="24"/>
        </w:rPr>
        <w:t>与SSE</w:t>
      </w:r>
      <w:r w:rsidR="002C0A51">
        <w:rPr>
          <w:rFonts w:hint="eastAsia"/>
          <w:sz w:val="24"/>
          <w:szCs w:val="24"/>
        </w:rPr>
        <w:t>（或</w:t>
      </w:r>
      <w:r w:rsidR="00954E6E" w:rsidRPr="00637D39">
        <w:rPr>
          <w:sz w:val="24"/>
          <w:szCs w:val="24"/>
        </w:rPr>
        <w:t>AVX</w:t>
      </w:r>
      <w:r w:rsidR="002C0A51">
        <w:rPr>
          <w:rFonts w:hint="eastAsia"/>
          <w:sz w:val="24"/>
          <w:szCs w:val="24"/>
        </w:rPr>
        <w:t>）</w:t>
      </w:r>
      <w:r w:rsidR="00954E6E">
        <w:rPr>
          <w:rFonts w:hint="eastAsia"/>
          <w:sz w:val="24"/>
          <w:szCs w:val="24"/>
        </w:rPr>
        <w:t>编程</w:t>
      </w:r>
      <w:r w:rsidR="00954E6E" w:rsidRPr="00637D39">
        <w:rPr>
          <w:sz w:val="24"/>
          <w:szCs w:val="24"/>
        </w:rPr>
        <w:t>结合</w:t>
      </w:r>
      <w:r w:rsidR="00954E6E">
        <w:rPr>
          <w:rFonts w:hint="eastAsia"/>
          <w:sz w:val="24"/>
          <w:szCs w:val="24"/>
        </w:rPr>
        <w:t>，</w:t>
      </w:r>
      <w:r w:rsidR="002C0A51">
        <w:rPr>
          <w:rFonts w:hint="eastAsia"/>
          <w:sz w:val="24"/>
          <w:szCs w:val="24"/>
        </w:rPr>
        <w:t>并与</w:t>
      </w:r>
      <w:proofErr w:type="spellStart"/>
      <w:r w:rsidR="002C0A51">
        <w:rPr>
          <w:rFonts w:hint="eastAsia"/>
          <w:sz w:val="24"/>
          <w:szCs w:val="24"/>
        </w:rPr>
        <w:t>Pthread</w:t>
      </w:r>
      <w:proofErr w:type="spellEnd"/>
      <w:r w:rsidR="002C0A51">
        <w:rPr>
          <w:rFonts w:hint="eastAsia"/>
          <w:sz w:val="24"/>
          <w:szCs w:val="24"/>
        </w:rPr>
        <w:t>、OpenMP（结合SSE或AVX）版本对比，规模自己设定</w:t>
      </w:r>
      <w:r w:rsidR="00954E6E" w:rsidRPr="00B71207">
        <w:rPr>
          <w:rFonts w:hint="eastAsia"/>
          <w:sz w:val="24"/>
          <w:szCs w:val="24"/>
        </w:rPr>
        <w:t>。</w:t>
      </w:r>
    </w:p>
    <w:p w14:paraId="6DC14F54" w14:textId="77777777" w:rsidR="002C0A51" w:rsidRPr="002C0A51" w:rsidRDefault="002C0A51" w:rsidP="002C0A51">
      <w:pPr>
        <w:snapToGrid w:val="0"/>
        <w:rPr>
          <w:sz w:val="24"/>
          <w:szCs w:val="24"/>
        </w:rPr>
      </w:pPr>
    </w:p>
    <w:p w14:paraId="2C0D34E4" w14:textId="77777777" w:rsidR="001D4675" w:rsidRDefault="001D4675" w:rsidP="001D4675">
      <w:pPr>
        <w:snapToGrid w:val="0"/>
        <w:rPr>
          <w:sz w:val="24"/>
          <w:szCs w:val="24"/>
        </w:rPr>
      </w:pPr>
    </w:p>
    <w:p w14:paraId="11B2CD8C" w14:textId="77777777" w:rsidR="001D4675" w:rsidRDefault="001D4675" w:rsidP="001D4675">
      <w:pPr>
        <w:snapToGrid w:val="0"/>
        <w:rPr>
          <w:sz w:val="24"/>
          <w:szCs w:val="24"/>
        </w:rPr>
      </w:pPr>
      <w:r w:rsidRPr="00B71207">
        <w:rPr>
          <w:rFonts w:hint="eastAsia"/>
          <w:b/>
          <w:sz w:val="24"/>
          <w:szCs w:val="24"/>
        </w:rPr>
        <w:t>要求：</w:t>
      </w:r>
    </w:p>
    <w:p w14:paraId="1384289D" w14:textId="1890C270" w:rsidR="00552EDE" w:rsidRDefault="00552EDE" w:rsidP="00552EDE">
      <w:pPr>
        <w:pStyle w:val="a3"/>
        <w:numPr>
          <w:ilvl w:val="0"/>
          <w:numId w:val="6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写成一份</w:t>
      </w:r>
      <w:r w:rsidR="008F5553">
        <w:rPr>
          <w:rFonts w:hint="eastAsia"/>
          <w:sz w:val="24"/>
          <w:szCs w:val="24"/>
        </w:rPr>
        <w:t>实验</w:t>
      </w:r>
      <w:r>
        <w:rPr>
          <w:rFonts w:hint="eastAsia"/>
          <w:sz w:val="24"/>
          <w:szCs w:val="24"/>
        </w:rPr>
        <w:t>报告</w:t>
      </w:r>
      <w:r w:rsidRPr="00B13779">
        <w:rPr>
          <w:rFonts w:hint="eastAsia"/>
          <w:sz w:val="24"/>
          <w:szCs w:val="24"/>
        </w:rPr>
        <w:t>，</w:t>
      </w:r>
      <w:r w:rsidR="0069116D" w:rsidRPr="0069116D">
        <w:rPr>
          <w:rFonts w:hint="eastAsia"/>
          <w:sz w:val="24"/>
          <w:szCs w:val="24"/>
        </w:rPr>
        <w:t>提交的实验报告格式为</w:t>
      </w:r>
      <w:r w:rsidR="0069116D" w:rsidRPr="0069116D">
        <w:rPr>
          <w:sz w:val="24"/>
          <w:szCs w:val="24"/>
        </w:rPr>
        <w:t>pdf，命名为“学号-姓名-第0</w:t>
      </w:r>
      <w:r w:rsidR="00DA0A99">
        <w:rPr>
          <w:sz w:val="24"/>
          <w:szCs w:val="24"/>
        </w:rPr>
        <w:t>5</w:t>
      </w:r>
      <w:r w:rsidR="0069116D" w:rsidRPr="0069116D">
        <w:rPr>
          <w:sz w:val="24"/>
          <w:szCs w:val="24"/>
        </w:rPr>
        <w:t>次作业.pdf”；代码和实验报告请打包成zip压缩包命名为“学号-姓名-第0</w:t>
      </w:r>
      <w:r w:rsidR="00DA0A99">
        <w:rPr>
          <w:sz w:val="24"/>
          <w:szCs w:val="24"/>
        </w:rPr>
        <w:t>5</w:t>
      </w:r>
      <w:r w:rsidR="0069116D" w:rsidRPr="0069116D">
        <w:rPr>
          <w:sz w:val="24"/>
          <w:szCs w:val="24"/>
        </w:rPr>
        <w:t>次作业.zip”</w:t>
      </w:r>
      <w:r>
        <w:rPr>
          <w:rFonts w:hint="eastAsia"/>
          <w:sz w:val="24"/>
          <w:szCs w:val="24"/>
        </w:rPr>
        <w:t>。</w:t>
      </w:r>
    </w:p>
    <w:p w14:paraId="5016BDB7" w14:textId="078ACA2E" w:rsidR="00552EDE" w:rsidRPr="00B13779" w:rsidRDefault="00552EDE" w:rsidP="0069116D">
      <w:pPr>
        <w:pStyle w:val="a3"/>
        <w:snapToGrid w:val="0"/>
        <w:ind w:left="785" w:firstLineChars="0" w:firstLine="0"/>
        <w:rPr>
          <w:sz w:val="24"/>
          <w:szCs w:val="24"/>
        </w:rPr>
      </w:pPr>
    </w:p>
    <w:p w14:paraId="1378F58B" w14:textId="77777777" w:rsidR="00552EDE" w:rsidRPr="008F5553" w:rsidRDefault="00552EDE" w:rsidP="001D4675">
      <w:pPr>
        <w:snapToGrid w:val="0"/>
        <w:rPr>
          <w:sz w:val="24"/>
          <w:szCs w:val="24"/>
        </w:rPr>
      </w:pPr>
    </w:p>
    <w:sectPr w:rsidR="00552EDE" w:rsidRPr="008F5553" w:rsidSect="007903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96BFA" w14:textId="77777777" w:rsidR="004E4CAC" w:rsidRDefault="004E4CAC" w:rsidP="007467EB">
      <w:r>
        <w:separator/>
      </w:r>
    </w:p>
  </w:endnote>
  <w:endnote w:type="continuationSeparator" w:id="0">
    <w:p w14:paraId="46BF31BF" w14:textId="77777777" w:rsidR="004E4CAC" w:rsidRDefault="004E4CAC" w:rsidP="00746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E5F0B" w14:textId="77777777" w:rsidR="004E4CAC" w:rsidRDefault="004E4CAC" w:rsidP="007467EB">
      <w:r>
        <w:separator/>
      </w:r>
    </w:p>
  </w:footnote>
  <w:footnote w:type="continuationSeparator" w:id="0">
    <w:p w14:paraId="27D0106D" w14:textId="77777777" w:rsidR="004E4CAC" w:rsidRDefault="004E4CAC" w:rsidP="007467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A2979"/>
    <w:multiLevelType w:val="hybridMultilevel"/>
    <w:tmpl w:val="C2664C46"/>
    <w:lvl w:ilvl="0" w:tplc="20FA798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8C4EC9"/>
    <w:multiLevelType w:val="hybridMultilevel"/>
    <w:tmpl w:val="662861E0"/>
    <w:lvl w:ilvl="0" w:tplc="2450785E">
      <w:start w:val="1"/>
      <w:numFmt w:val="bullet"/>
      <w:lvlText w:val="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F41BE4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B40794" w:tentative="1">
      <w:start w:val="1"/>
      <w:numFmt w:val="bullet"/>
      <w:lvlText w:val="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AEAAA" w:tentative="1">
      <w:start w:val="1"/>
      <w:numFmt w:val="bullet"/>
      <w:lvlText w:val="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8E7F2E" w:tentative="1">
      <w:start w:val="1"/>
      <w:numFmt w:val="bullet"/>
      <w:lvlText w:val="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4C56DA" w:tentative="1">
      <w:start w:val="1"/>
      <w:numFmt w:val="bullet"/>
      <w:lvlText w:val="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607E9C" w:tentative="1">
      <w:start w:val="1"/>
      <w:numFmt w:val="bullet"/>
      <w:lvlText w:val="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32175A" w:tentative="1">
      <w:start w:val="1"/>
      <w:numFmt w:val="bullet"/>
      <w:lvlText w:val="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BA3094" w:tentative="1">
      <w:start w:val="1"/>
      <w:numFmt w:val="bullet"/>
      <w:lvlText w:val="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74DD1"/>
    <w:multiLevelType w:val="hybridMultilevel"/>
    <w:tmpl w:val="DE68E13A"/>
    <w:lvl w:ilvl="0" w:tplc="90B4E3C6">
      <w:start w:val="1"/>
      <w:numFmt w:val="decimal"/>
      <w:lvlText w:val="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3B1A08A3"/>
    <w:multiLevelType w:val="hybridMultilevel"/>
    <w:tmpl w:val="DBFE6324"/>
    <w:lvl w:ilvl="0" w:tplc="7B9A5A8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D6B57A8"/>
    <w:multiLevelType w:val="hybridMultilevel"/>
    <w:tmpl w:val="434AF8E2"/>
    <w:lvl w:ilvl="0" w:tplc="F84281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E344771"/>
    <w:multiLevelType w:val="hybridMultilevel"/>
    <w:tmpl w:val="78723880"/>
    <w:lvl w:ilvl="0" w:tplc="5EE62966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jEwsjA3NTYztTBR0lEKTi0uzszPAykwrAUAP85K5SwAAAA="/>
  </w:docVars>
  <w:rsids>
    <w:rsidRoot w:val="009F47C2"/>
    <w:rsid w:val="000F1574"/>
    <w:rsid w:val="00175631"/>
    <w:rsid w:val="00184C89"/>
    <w:rsid w:val="001D4675"/>
    <w:rsid w:val="00271FDA"/>
    <w:rsid w:val="002B4221"/>
    <w:rsid w:val="002C0A51"/>
    <w:rsid w:val="00315037"/>
    <w:rsid w:val="00346B75"/>
    <w:rsid w:val="003579E6"/>
    <w:rsid w:val="00364DA5"/>
    <w:rsid w:val="003F6B9F"/>
    <w:rsid w:val="004976E6"/>
    <w:rsid w:val="004E4CAC"/>
    <w:rsid w:val="005329EB"/>
    <w:rsid w:val="00552EDE"/>
    <w:rsid w:val="0058516A"/>
    <w:rsid w:val="006065F6"/>
    <w:rsid w:val="00621F0A"/>
    <w:rsid w:val="00631D1E"/>
    <w:rsid w:val="00636BC2"/>
    <w:rsid w:val="0069116D"/>
    <w:rsid w:val="006B0C3E"/>
    <w:rsid w:val="007425A3"/>
    <w:rsid w:val="007467EB"/>
    <w:rsid w:val="00773DB5"/>
    <w:rsid w:val="00790325"/>
    <w:rsid w:val="007E75F6"/>
    <w:rsid w:val="00821FCC"/>
    <w:rsid w:val="008A0418"/>
    <w:rsid w:val="008F5553"/>
    <w:rsid w:val="00954E6E"/>
    <w:rsid w:val="009B3889"/>
    <w:rsid w:val="009F47C2"/>
    <w:rsid w:val="00B11407"/>
    <w:rsid w:val="00B71207"/>
    <w:rsid w:val="00BE4456"/>
    <w:rsid w:val="00C40AAC"/>
    <w:rsid w:val="00CA1CBC"/>
    <w:rsid w:val="00CA7CEC"/>
    <w:rsid w:val="00CB64D5"/>
    <w:rsid w:val="00CC35DC"/>
    <w:rsid w:val="00D51D41"/>
    <w:rsid w:val="00DA0A99"/>
    <w:rsid w:val="00E07C88"/>
    <w:rsid w:val="00E1481E"/>
    <w:rsid w:val="00F279E4"/>
    <w:rsid w:val="00F43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9D7D89"/>
  <w15:docId w15:val="{28C3C006-8020-4B90-9796-1FE9DEE99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32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467E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B64D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7467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67E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467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67E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467EB"/>
    <w:rPr>
      <w:b/>
      <w:bCs/>
      <w:kern w:val="44"/>
      <w:sz w:val="44"/>
      <w:szCs w:val="44"/>
    </w:rPr>
  </w:style>
  <w:style w:type="paragraph" w:styleId="a8">
    <w:name w:val="Balloon Text"/>
    <w:basedOn w:val="a"/>
    <w:link w:val="a9"/>
    <w:uiPriority w:val="99"/>
    <w:semiHidden/>
    <w:unhideWhenUsed/>
    <w:rsid w:val="007467E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7467EB"/>
    <w:rPr>
      <w:sz w:val="18"/>
      <w:szCs w:val="18"/>
    </w:rPr>
  </w:style>
  <w:style w:type="character" w:styleId="aa">
    <w:name w:val="Hyperlink"/>
    <w:basedOn w:val="a0"/>
    <w:uiPriority w:val="99"/>
    <w:unhideWhenUsed/>
    <w:rsid w:val="004976E6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4976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77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533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39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9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9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9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0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un Taylor</cp:lastModifiedBy>
  <cp:revision>10</cp:revision>
  <dcterms:created xsi:type="dcterms:W3CDTF">2016-03-08T01:09:00Z</dcterms:created>
  <dcterms:modified xsi:type="dcterms:W3CDTF">2023-11-27T14:13:00Z</dcterms:modified>
</cp:coreProperties>
</file>